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B0DBD2" w14:textId="7C0904C9" w:rsidR="56758068" w:rsidRDefault="56758068" w:rsidP="5C41D3EA">
      <w:pPr>
        <w:rPr>
          <w:rFonts w:ascii="Calibri" w:eastAsia="Calibri" w:hAnsi="Calibri" w:cs="Calibri"/>
        </w:rPr>
      </w:pPr>
      <w:r w:rsidRPr="146FB648">
        <w:rPr>
          <w:rFonts w:ascii="Calibri" w:eastAsia="Calibri" w:hAnsi="Calibri" w:cs="Calibri"/>
        </w:rPr>
        <w:t xml:space="preserve">Dear </w:t>
      </w:r>
      <w:r w:rsidR="00DC42FD">
        <w:rPr>
          <w:rFonts w:ascii="Calibri" w:eastAsia="Calibri" w:hAnsi="Calibri" w:cs="Calibri"/>
        </w:rPr>
        <w:t>Applicant</w:t>
      </w:r>
      <w:r w:rsidR="00790A79" w:rsidRPr="146FB648">
        <w:rPr>
          <w:rFonts w:ascii="Calibri" w:eastAsia="Calibri" w:hAnsi="Calibri" w:cs="Calibri"/>
        </w:rPr>
        <w:t>,</w:t>
      </w:r>
    </w:p>
    <w:p w14:paraId="568523EA" w14:textId="77777777" w:rsidR="00790A79" w:rsidRDefault="00790A79" w:rsidP="5C41D3EA">
      <w:pPr>
        <w:rPr>
          <w:rFonts w:ascii="Calibri" w:eastAsia="Calibri" w:hAnsi="Calibri" w:cs="Calibri"/>
        </w:rPr>
      </w:pPr>
    </w:p>
    <w:p w14:paraId="726B2891" w14:textId="77777777" w:rsidR="00790A79" w:rsidRDefault="00790A79" w:rsidP="5C41D3EA">
      <w:pPr>
        <w:rPr>
          <w:rFonts w:ascii="Calibri" w:eastAsia="Calibri" w:hAnsi="Calibri" w:cs="Calibri"/>
        </w:rPr>
      </w:pPr>
    </w:p>
    <w:p w14:paraId="652FF03B" w14:textId="3A5FB17E" w:rsidR="00790A79" w:rsidRDefault="001F6796" w:rsidP="00D5676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s </w:t>
      </w:r>
      <w:r w:rsidR="00846C7A" w:rsidRPr="146FB648">
        <w:rPr>
          <w:rFonts w:ascii="Calibri" w:eastAsia="Calibri" w:hAnsi="Calibri" w:cs="Calibri"/>
        </w:rPr>
        <w:t>Head o</w:t>
      </w:r>
      <w:r>
        <w:rPr>
          <w:rFonts w:ascii="Calibri" w:eastAsia="Calibri" w:hAnsi="Calibri" w:cs="Calibri"/>
        </w:rPr>
        <w:t>f</w:t>
      </w:r>
      <w:r w:rsidR="000842D3" w:rsidRPr="146FB648">
        <w:rPr>
          <w:rFonts w:ascii="Calibri" w:eastAsia="Calibri" w:hAnsi="Calibri" w:cs="Calibri"/>
        </w:rPr>
        <w:t xml:space="preserve"> King’s Reach</w:t>
      </w:r>
      <w:r w:rsidR="001060C3">
        <w:rPr>
          <w:rFonts w:ascii="Calibri" w:eastAsia="Calibri" w:hAnsi="Calibri" w:cs="Calibri"/>
        </w:rPr>
        <w:t xml:space="preserve"> Education</w:t>
      </w:r>
      <w:r w:rsidR="00DC42FD">
        <w:rPr>
          <w:rFonts w:ascii="Calibri" w:eastAsia="Calibri" w:hAnsi="Calibri" w:cs="Calibri"/>
        </w:rPr>
        <w:t>,</w:t>
      </w:r>
      <w:r w:rsidR="00BA2967" w:rsidRPr="146FB648">
        <w:rPr>
          <w:rFonts w:ascii="Calibri" w:eastAsia="Calibri" w:hAnsi="Calibri" w:cs="Calibri"/>
        </w:rPr>
        <w:t xml:space="preserve"> </w:t>
      </w:r>
      <w:r w:rsidR="00077113" w:rsidRPr="146FB648">
        <w:rPr>
          <w:rFonts w:ascii="Calibri" w:eastAsia="Calibri" w:hAnsi="Calibri" w:cs="Calibri"/>
        </w:rPr>
        <w:t>I wanted to be able to give you a picture of the school and who we are</w:t>
      </w:r>
      <w:r w:rsidR="007B2ABF">
        <w:rPr>
          <w:rFonts w:ascii="Calibri" w:eastAsia="Calibri" w:hAnsi="Calibri" w:cs="Calibri"/>
        </w:rPr>
        <w:t xml:space="preserve"> because</w:t>
      </w:r>
      <w:r w:rsidR="00077113" w:rsidRPr="146FB648">
        <w:rPr>
          <w:rFonts w:ascii="Calibri" w:eastAsia="Calibri" w:hAnsi="Calibri" w:cs="Calibri"/>
        </w:rPr>
        <w:t xml:space="preserve"> our </w:t>
      </w:r>
      <w:r w:rsidR="2E7A500F" w:rsidRPr="146FB648">
        <w:rPr>
          <w:rFonts w:ascii="Calibri" w:eastAsia="Calibri" w:hAnsi="Calibri" w:cs="Calibri"/>
        </w:rPr>
        <w:t>website</w:t>
      </w:r>
      <w:r w:rsidR="00C5006C" w:rsidRPr="146FB648">
        <w:rPr>
          <w:rFonts w:ascii="Calibri" w:eastAsia="Calibri" w:hAnsi="Calibri" w:cs="Calibri"/>
        </w:rPr>
        <w:t xml:space="preserve"> is being finished off</w:t>
      </w:r>
      <w:r w:rsidR="00FA536A" w:rsidRPr="146FB648">
        <w:rPr>
          <w:rFonts w:ascii="Calibri" w:eastAsia="Calibri" w:hAnsi="Calibri" w:cs="Calibri"/>
        </w:rPr>
        <w:t xml:space="preserve"> so there is limited information available to give you a </w:t>
      </w:r>
      <w:proofErr w:type="spellStart"/>
      <w:r w:rsidR="764E3C72" w:rsidRPr="146FB648">
        <w:rPr>
          <w:rFonts w:ascii="Calibri" w:eastAsia="Calibri" w:hAnsi="Calibri" w:cs="Calibri"/>
        </w:rPr>
        <w:t>flavo</w:t>
      </w:r>
      <w:r w:rsidR="007B2ABF">
        <w:rPr>
          <w:rFonts w:ascii="Calibri" w:eastAsia="Calibri" w:hAnsi="Calibri" w:cs="Calibri"/>
        </w:rPr>
        <w:t>u</w:t>
      </w:r>
      <w:r w:rsidR="764E3C72" w:rsidRPr="146FB648">
        <w:rPr>
          <w:rFonts w:ascii="Calibri" w:eastAsia="Calibri" w:hAnsi="Calibri" w:cs="Calibri"/>
        </w:rPr>
        <w:t>r</w:t>
      </w:r>
      <w:proofErr w:type="spellEnd"/>
      <w:r w:rsidR="00FA536A" w:rsidRPr="146FB648">
        <w:rPr>
          <w:rFonts w:ascii="Calibri" w:eastAsia="Calibri" w:hAnsi="Calibri" w:cs="Calibri"/>
        </w:rPr>
        <w:t xml:space="preserve"> of us as an </w:t>
      </w:r>
      <w:proofErr w:type="spellStart"/>
      <w:r w:rsidR="00FA536A" w:rsidRPr="146FB648">
        <w:rPr>
          <w:rFonts w:ascii="Calibri" w:eastAsia="Calibri" w:hAnsi="Calibri" w:cs="Calibri"/>
        </w:rPr>
        <w:t>organi</w:t>
      </w:r>
      <w:r w:rsidR="00D5676D">
        <w:rPr>
          <w:rFonts w:ascii="Calibri" w:eastAsia="Calibri" w:hAnsi="Calibri" w:cs="Calibri"/>
        </w:rPr>
        <w:t>s</w:t>
      </w:r>
      <w:r w:rsidR="00FA536A" w:rsidRPr="146FB648">
        <w:rPr>
          <w:rFonts w:ascii="Calibri" w:eastAsia="Calibri" w:hAnsi="Calibri" w:cs="Calibri"/>
        </w:rPr>
        <w:t>ation</w:t>
      </w:r>
      <w:proofErr w:type="spellEnd"/>
      <w:r w:rsidR="00FA536A" w:rsidRPr="146FB648">
        <w:rPr>
          <w:rFonts w:ascii="Calibri" w:eastAsia="Calibri" w:hAnsi="Calibri" w:cs="Calibri"/>
        </w:rPr>
        <w:t xml:space="preserve"> and school.</w:t>
      </w:r>
    </w:p>
    <w:p w14:paraId="0D401FBA" w14:textId="77777777" w:rsidR="00FA536A" w:rsidRDefault="00FA536A" w:rsidP="00D5676D">
      <w:pPr>
        <w:jc w:val="both"/>
        <w:rPr>
          <w:rFonts w:ascii="Calibri" w:eastAsia="Calibri" w:hAnsi="Calibri" w:cs="Calibri"/>
        </w:rPr>
      </w:pPr>
    </w:p>
    <w:p w14:paraId="5BCE3391" w14:textId="17A93A97" w:rsidR="00FA536A" w:rsidRDefault="00FA536A" w:rsidP="00D5676D">
      <w:pPr>
        <w:jc w:val="both"/>
        <w:rPr>
          <w:rFonts w:ascii="Calibri" w:eastAsia="Calibri" w:hAnsi="Calibri" w:cs="Calibri"/>
        </w:rPr>
      </w:pPr>
      <w:r w:rsidRPr="146FB648">
        <w:rPr>
          <w:rFonts w:ascii="Calibri" w:eastAsia="Calibri" w:hAnsi="Calibri" w:cs="Calibri"/>
        </w:rPr>
        <w:t>King’s Reach</w:t>
      </w:r>
      <w:r w:rsidR="000439DE">
        <w:rPr>
          <w:rFonts w:ascii="Calibri" w:eastAsia="Calibri" w:hAnsi="Calibri" w:cs="Calibri"/>
        </w:rPr>
        <w:t xml:space="preserve"> is a Christian </w:t>
      </w:r>
      <w:proofErr w:type="spellStart"/>
      <w:r w:rsidR="00A87BB2">
        <w:rPr>
          <w:rFonts w:ascii="Calibri" w:eastAsia="Calibri" w:hAnsi="Calibri" w:cs="Calibri"/>
        </w:rPr>
        <w:t>organisation</w:t>
      </w:r>
      <w:proofErr w:type="spellEnd"/>
      <w:r w:rsidR="00A87BB2">
        <w:rPr>
          <w:rFonts w:ascii="Calibri" w:eastAsia="Calibri" w:hAnsi="Calibri" w:cs="Calibri"/>
        </w:rPr>
        <w:t xml:space="preserve"> that</w:t>
      </w:r>
      <w:r w:rsidRPr="146FB648">
        <w:rPr>
          <w:rFonts w:ascii="Calibri" w:eastAsia="Calibri" w:hAnsi="Calibri" w:cs="Calibri"/>
        </w:rPr>
        <w:t xml:space="preserve"> has been in operation for over 20 years.  </w:t>
      </w:r>
      <w:r w:rsidR="00F77DAC">
        <w:rPr>
          <w:rFonts w:ascii="Calibri" w:eastAsia="Calibri" w:hAnsi="Calibri" w:cs="Calibri"/>
        </w:rPr>
        <w:t xml:space="preserve">Initially </w:t>
      </w:r>
      <w:r w:rsidR="00BA29A2" w:rsidRPr="146FB648">
        <w:rPr>
          <w:rFonts w:ascii="Calibri" w:eastAsia="Calibri" w:hAnsi="Calibri" w:cs="Calibri"/>
        </w:rPr>
        <w:t>operat</w:t>
      </w:r>
      <w:r w:rsidR="00F77DAC">
        <w:rPr>
          <w:rFonts w:ascii="Calibri" w:eastAsia="Calibri" w:hAnsi="Calibri" w:cs="Calibri"/>
        </w:rPr>
        <w:t>ing</w:t>
      </w:r>
      <w:r w:rsidR="00653429" w:rsidRPr="146FB648">
        <w:rPr>
          <w:rFonts w:ascii="Calibri" w:eastAsia="Calibri" w:hAnsi="Calibri" w:cs="Calibri"/>
        </w:rPr>
        <w:t xml:space="preserve"> within the community</w:t>
      </w:r>
      <w:r w:rsidR="00BA29A2" w:rsidRPr="146FB648">
        <w:rPr>
          <w:rFonts w:ascii="Calibri" w:eastAsia="Calibri" w:hAnsi="Calibri" w:cs="Calibri"/>
        </w:rPr>
        <w:t>,</w:t>
      </w:r>
      <w:r w:rsidR="00653429" w:rsidRPr="146FB648">
        <w:rPr>
          <w:rFonts w:ascii="Calibri" w:eastAsia="Calibri" w:hAnsi="Calibri" w:cs="Calibri"/>
        </w:rPr>
        <w:t xml:space="preserve"> with boys that had </w:t>
      </w:r>
      <w:r w:rsidR="001F346A">
        <w:rPr>
          <w:rFonts w:ascii="Calibri" w:eastAsia="Calibri" w:hAnsi="Calibri" w:cs="Calibri"/>
        </w:rPr>
        <w:t>limited access to support</w:t>
      </w:r>
      <w:r w:rsidR="00F0213E">
        <w:rPr>
          <w:rFonts w:ascii="Calibri" w:eastAsia="Calibri" w:hAnsi="Calibri" w:cs="Calibri"/>
        </w:rPr>
        <w:t xml:space="preserve"> and opportunity</w:t>
      </w:r>
      <w:r w:rsidR="00653429" w:rsidRPr="146FB648">
        <w:rPr>
          <w:rFonts w:ascii="Calibri" w:eastAsia="Calibri" w:hAnsi="Calibri" w:cs="Calibri"/>
        </w:rPr>
        <w:t>. Over the years</w:t>
      </w:r>
      <w:r w:rsidR="00FD67B3" w:rsidRPr="146FB648">
        <w:rPr>
          <w:rFonts w:ascii="Calibri" w:eastAsia="Calibri" w:hAnsi="Calibri" w:cs="Calibri"/>
        </w:rPr>
        <w:t xml:space="preserve"> of working in the community</w:t>
      </w:r>
      <w:r w:rsidR="003F4116" w:rsidRPr="146FB648">
        <w:rPr>
          <w:rFonts w:ascii="Calibri" w:eastAsia="Calibri" w:hAnsi="Calibri" w:cs="Calibri"/>
        </w:rPr>
        <w:t xml:space="preserve"> and with a few variations, King’s Reach Education was born.  </w:t>
      </w:r>
      <w:r w:rsidR="00FD67B3" w:rsidRPr="146FB648">
        <w:rPr>
          <w:rFonts w:ascii="Calibri" w:eastAsia="Calibri" w:hAnsi="Calibri" w:cs="Calibri"/>
        </w:rPr>
        <w:t>We registered in May 2022</w:t>
      </w:r>
      <w:r w:rsidR="00790FED" w:rsidRPr="146FB648">
        <w:rPr>
          <w:rFonts w:ascii="Calibri" w:eastAsia="Calibri" w:hAnsi="Calibri" w:cs="Calibri"/>
        </w:rPr>
        <w:t xml:space="preserve"> and had our first full Inspection in June 2023.  We received a rating of overall </w:t>
      </w:r>
      <w:r w:rsidR="00790FED" w:rsidRPr="146FB648">
        <w:rPr>
          <w:rFonts w:ascii="Calibri" w:eastAsia="Calibri" w:hAnsi="Calibri" w:cs="Calibri"/>
          <w:b/>
          <w:bCs/>
        </w:rPr>
        <w:t>GOOD</w:t>
      </w:r>
      <w:r w:rsidR="00790FED" w:rsidRPr="146FB648">
        <w:rPr>
          <w:rFonts w:ascii="Calibri" w:eastAsia="Calibri" w:hAnsi="Calibri" w:cs="Calibri"/>
        </w:rPr>
        <w:t xml:space="preserve"> with </w:t>
      </w:r>
      <w:r w:rsidR="007E11BA" w:rsidRPr="146FB648">
        <w:rPr>
          <w:rFonts w:ascii="Calibri" w:eastAsia="Calibri" w:hAnsi="Calibri" w:cs="Calibri"/>
        </w:rPr>
        <w:t xml:space="preserve">outstanding </w:t>
      </w:r>
      <w:r w:rsidR="2320BB21" w:rsidRPr="146FB648">
        <w:rPr>
          <w:rFonts w:ascii="Calibri" w:eastAsia="Calibri" w:hAnsi="Calibri" w:cs="Calibri"/>
        </w:rPr>
        <w:t>features</w:t>
      </w:r>
      <w:r w:rsidR="00481502" w:rsidRPr="146FB648">
        <w:rPr>
          <w:rFonts w:ascii="Calibri" w:eastAsia="Calibri" w:hAnsi="Calibri" w:cs="Calibri"/>
        </w:rPr>
        <w:t>.</w:t>
      </w:r>
    </w:p>
    <w:p w14:paraId="158EFFB0" w14:textId="77777777" w:rsidR="003F4116" w:rsidRDefault="003F4116" w:rsidP="00D5676D">
      <w:pPr>
        <w:jc w:val="both"/>
        <w:rPr>
          <w:rFonts w:ascii="Calibri" w:eastAsia="Calibri" w:hAnsi="Calibri" w:cs="Calibri"/>
        </w:rPr>
      </w:pPr>
    </w:p>
    <w:p w14:paraId="077B7D3C" w14:textId="3CB0E96E" w:rsidR="003F4116" w:rsidRDefault="003F4116" w:rsidP="00D5676D">
      <w:pPr>
        <w:jc w:val="both"/>
        <w:rPr>
          <w:rFonts w:ascii="Calibri" w:eastAsia="Calibri" w:hAnsi="Calibri" w:cs="Calibri"/>
          <w:b/>
          <w:bCs/>
          <w:i/>
          <w:iCs/>
        </w:rPr>
      </w:pPr>
      <w:r w:rsidRPr="00380586">
        <w:rPr>
          <w:rFonts w:ascii="Calibri" w:eastAsia="Calibri" w:hAnsi="Calibri" w:cs="Calibri"/>
          <w:b/>
          <w:bCs/>
          <w:i/>
          <w:iCs/>
        </w:rPr>
        <w:t>The remit is to work with the students “no one else” can work with!</w:t>
      </w:r>
      <w:r w:rsidR="00040256" w:rsidRPr="00380586">
        <w:rPr>
          <w:rFonts w:ascii="Calibri" w:eastAsia="Calibri" w:hAnsi="Calibri" w:cs="Calibri"/>
          <w:b/>
          <w:bCs/>
          <w:i/>
          <w:iCs/>
        </w:rPr>
        <w:t xml:space="preserve"> </w:t>
      </w:r>
    </w:p>
    <w:p w14:paraId="539AB8A3" w14:textId="77777777" w:rsidR="00380586" w:rsidRDefault="00380586" w:rsidP="00D5676D">
      <w:pPr>
        <w:jc w:val="both"/>
        <w:rPr>
          <w:rFonts w:ascii="Calibri" w:eastAsia="Calibri" w:hAnsi="Calibri" w:cs="Calibri"/>
          <w:b/>
          <w:bCs/>
          <w:i/>
          <w:iCs/>
        </w:rPr>
      </w:pPr>
    </w:p>
    <w:p w14:paraId="279B6091" w14:textId="276A48D6" w:rsidR="00380586" w:rsidRDefault="00380586" w:rsidP="00D5676D">
      <w:pPr>
        <w:jc w:val="both"/>
        <w:rPr>
          <w:rFonts w:ascii="Calibri" w:eastAsia="Calibri" w:hAnsi="Calibri" w:cs="Calibri"/>
        </w:rPr>
      </w:pPr>
      <w:r w:rsidRPr="146FB648">
        <w:rPr>
          <w:rFonts w:ascii="Calibri" w:eastAsia="Calibri" w:hAnsi="Calibri" w:cs="Calibri"/>
        </w:rPr>
        <w:t xml:space="preserve">The school sits under the </w:t>
      </w:r>
      <w:r w:rsidR="00C424F7" w:rsidRPr="146FB648">
        <w:rPr>
          <w:rFonts w:ascii="Calibri" w:eastAsia="Calibri" w:hAnsi="Calibri" w:cs="Calibri"/>
        </w:rPr>
        <w:t xml:space="preserve">charity.  </w:t>
      </w:r>
      <w:r w:rsidR="505DA415" w:rsidRPr="146FB648">
        <w:rPr>
          <w:rFonts w:ascii="Calibri" w:eastAsia="Calibri" w:hAnsi="Calibri" w:cs="Calibri"/>
        </w:rPr>
        <w:t>King’s Reach, as a charity, has several other projects that also have a similar remit.</w:t>
      </w:r>
      <w:r w:rsidR="00C424F7" w:rsidRPr="146FB648">
        <w:rPr>
          <w:rFonts w:ascii="Calibri" w:eastAsia="Calibri" w:hAnsi="Calibri" w:cs="Calibri"/>
        </w:rPr>
        <w:t xml:space="preserve"> In everything we do we look to cover the gap in the system.  Giving young people the chance that </w:t>
      </w:r>
      <w:r w:rsidR="005A1CBC" w:rsidRPr="146FB648">
        <w:rPr>
          <w:rFonts w:ascii="Calibri" w:eastAsia="Calibri" w:hAnsi="Calibri" w:cs="Calibri"/>
        </w:rPr>
        <w:t>o</w:t>
      </w:r>
      <w:r w:rsidR="00C424F7" w:rsidRPr="146FB648">
        <w:rPr>
          <w:rFonts w:ascii="Calibri" w:eastAsia="Calibri" w:hAnsi="Calibri" w:cs="Calibri"/>
        </w:rPr>
        <w:t xml:space="preserve">thers are unable to offer.  </w:t>
      </w:r>
    </w:p>
    <w:p w14:paraId="530EF365" w14:textId="77777777" w:rsidR="001618E5" w:rsidRDefault="001618E5" w:rsidP="00D5676D">
      <w:pPr>
        <w:jc w:val="both"/>
        <w:rPr>
          <w:rFonts w:ascii="Calibri" w:eastAsia="Calibri" w:hAnsi="Calibri" w:cs="Calibri"/>
        </w:rPr>
      </w:pPr>
    </w:p>
    <w:p w14:paraId="76CF7513" w14:textId="2117EFA8" w:rsidR="00BA29A2" w:rsidRDefault="00314FAA" w:rsidP="00D5676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s an </w:t>
      </w:r>
      <w:proofErr w:type="spellStart"/>
      <w:r>
        <w:rPr>
          <w:rFonts w:ascii="Calibri" w:eastAsia="Calibri" w:hAnsi="Calibri" w:cs="Calibri"/>
        </w:rPr>
        <w:t>organi</w:t>
      </w:r>
      <w:r w:rsidR="00D5676D"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>ation</w:t>
      </w:r>
      <w:proofErr w:type="spellEnd"/>
      <w:r>
        <w:rPr>
          <w:rFonts w:ascii="Calibri" w:eastAsia="Calibri" w:hAnsi="Calibri" w:cs="Calibri"/>
        </w:rPr>
        <w:t xml:space="preserve"> we want to grow and develop to support the Local authority i</w:t>
      </w:r>
      <w:r w:rsidR="00A23D7A">
        <w:rPr>
          <w:rFonts w:ascii="Calibri" w:eastAsia="Calibri" w:hAnsi="Calibri" w:cs="Calibri"/>
        </w:rPr>
        <w:t xml:space="preserve">n allowing young people to not just </w:t>
      </w:r>
      <w:proofErr w:type="gramStart"/>
      <w:r w:rsidR="00A23D7A">
        <w:rPr>
          <w:rFonts w:ascii="Calibri" w:eastAsia="Calibri" w:hAnsi="Calibri" w:cs="Calibri"/>
        </w:rPr>
        <w:t>survive</w:t>
      </w:r>
      <w:r w:rsidR="00B410C2">
        <w:rPr>
          <w:rFonts w:ascii="Calibri" w:eastAsia="Calibri" w:hAnsi="Calibri" w:cs="Calibri"/>
        </w:rPr>
        <w:t>,</w:t>
      </w:r>
      <w:r w:rsidR="00A23D7A">
        <w:rPr>
          <w:rFonts w:ascii="Calibri" w:eastAsia="Calibri" w:hAnsi="Calibri" w:cs="Calibri"/>
        </w:rPr>
        <w:t xml:space="preserve"> but</w:t>
      </w:r>
      <w:proofErr w:type="gramEnd"/>
      <w:r w:rsidR="00A23D7A">
        <w:rPr>
          <w:rFonts w:ascii="Calibri" w:eastAsia="Calibri" w:hAnsi="Calibri" w:cs="Calibri"/>
        </w:rPr>
        <w:t xml:space="preserve"> truly THRIVE.</w:t>
      </w:r>
      <w:r w:rsidR="00B410C2">
        <w:rPr>
          <w:rFonts w:ascii="Calibri" w:eastAsia="Calibri" w:hAnsi="Calibri" w:cs="Calibri"/>
        </w:rPr>
        <w:t xml:space="preserve"> </w:t>
      </w:r>
      <w:proofErr w:type="gramStart"/>
      <w:r w:rsidR="007E6474">
        <w:rPr>
          <w:rFonts w:ascii="Calibri" w:eastAsia="Calibri" w:hAnsi="Calibri" w:cs="Calibri"/>
        </w:rPr>
        <w:t>With this in mind we</w:t>
      </w:r>
      <w:proofErr w:type="gramEnd"/>
      <w:r w:rsidR="007E6474">
        <w:rPr>
          <w:rFonts w:ascii="Calibri" w:eastAsia="Calibri" w:hAnsi="Calibri" w:cs="Calibri"/>
        </w:rPr>
        <w:t xml:space="preserve"> are looking to increase </w:t>
      </w:r>
      <w:r w:rsidR="00210B0D">
        <w:rPr>
          <w:rFonts w:ascii="Calibri" w:eastAsia="Calibri" w:hAnsi="Calibri" w:cs="Calibri"/>
        </w:rPr>
        <w:t xml:space="preserve">the number of boys we can offer a place too and hence </w:t>
      </w:r>
      <w:proofErr w:type="gramStart"/>
      <w:r w:rsidR="00210B0D">
        <w:rPr>
          <w:rFonts w:ascii="Calibri" w:eastAsia="Calibri" w:hAnsi="Calibri" w:cs="Calibri"/>
        </w:rPr>
        <w:t>looking</w:t>
      </w:r>
      <w:proofErr w:type="gramEnd"/>
      <w:r w:rsidR="00210B0D">
        <w:rPr>
          <w:rFonts w:ascii="Calibri" w:eastAsia="Calibri" w:hAnsi="Calibri" w:cs="Calibri"/>
        </w:rPr>
        <w:t xml:space="preserve"> to recruit.</w:t>
      </w:r>
    </w:p>
    <w:p w14:paraId="785ABBC1" w14:textId="77777777" w:rsidR="005A1CBC" w:rsidRDefault="005A1CBC" w:rsidP="00D5676D">
      <w:pPr>
        <w:jc w:val="both"/>
        <w:rPr>
          <w:rFonts w:ascii="Calibri" w:eastAsia="Calibri" w:hAnsi="Calibri" w:cs="Calibri"/>
        </w:rPr>
      </w:pPr>
    </w:p>
    <w:p w14:paraId="2F322C02" w14:textId="06C9B4A8" w:rsidR="005A1CBC" w:rsidRPr="00380586" w:rsidRDefault="00CB7982" w:rsidP="00D5676D">
      <w:pPr>
        <w:jc w:val="both"/>
        <w:rPr>
          <w:rFonts w:ascii="Calibri" w:eastAsia="Calibri" w:hAnsi="Calibri" w:cs="Calibri"/>
        </w:rPr>
      </w:pPr>
      <w:r w:rsidRPr="146FB648">
        <w:rPr>
          <w:rFonts w:ascii="Calibri" w:eastAsia="Calibri" w:hAnsi="Calibri" w:cs="Calibri"/>
        </w:rPr>
        <w:t xml:space="preserve">We want to recruit workers that want to be part of a family.  What you can give is extremely important.  Whilst you are here, you will be </w:t>
      </w:r>
      <w:r w:rsidR="00520C3B" w:rsidRPr="146FB648">
        <w:rPr>
          <w:rFonts w:ascii="Calibri" w:eastAsia="Calibri" w:hAnsi="Calibri" w:cs="Calibri"/>
        </w:rPr>
        <w:t>able to grow as individuals</w:t>
      </w:r>
      <w:r w:rsidR="6E412972" w:rsidRPr="146FB648">
        <w:rPr>
          <w:rFonts w:ascii="Calibri" w:eastAsia="Calibri" w:hAnsi="Calibri" w:cs="Calibri"/>
        </w:rPr>
        <w:t xml:space="preserve">, earn a competitive </w:t>
      </w:r>
      <w:r w:rsidR="5745946B" w:rsidRPr="146FB648">
        <w:rPr>
          <w:rFonts w:ascii="Calibri" w:eastAsia="Calibri" w:hAnsi="Calibri" w:cs="Calibri"/>
        </w:rPr>
        <w:t>wage and be part of an amazing team.</w:t>
      </w:r>
    </w:p>
    <w:p w14:paraId="378C7206" w14:textId="77777777" w:rsidR="00380586" w:rsidRDefault="00380586" w:rsidP="00D5676D">
      <w:pPr>
        <w:jc w:val="both"/>
        <w:rPr>
          <w:rFonts w:ascii="Calibri" w:eastAsia="Calibri" w:hAnsi="Calibri" w:cs="Calibri"/>
        </w:rPr>
      </w:pPr>
    </w:p>
    <w:p w14:paraId="76D3D7D3" w14:textId="72614603" w:rsidR="005A0324" w:rsidRDefault="00275D31" w:rsidP="00D5676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f this job role sets any bells ringing inside you, please contact </w:t>
      </w:r>
      <w:r w:rsidR="00317A00">
        <w:rPr>
          <w:rFonts w:ascii="Calibri" w:eastAsia="Calibri" w:hAnsi="Calibri" w:cs="Calibri"/>
        </w:rPr>
        <w:t>us</w:t>
      </w:r>
      <w:r w:rsidR="005D6020"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</w:rPr>
        <w:t xml:space="preserve">  </w:t>
      </w:r>
      <w:r w:rsidR="00C82114">
        <w:rPr>
          <w:rFonts w:ascii="Calibri" w:eastAsia="Calibri" w:hAnsi="Calibri" w:cs="Calibri"/>
        </w:rPr>
        <w:t xml:space="preserve">Having the opportunity </w:t>
      </w:r>
      <w:proofErr w:type="gramStart"/>
      <w:r w:rsidR="00C82114"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</w:rPr>
        <w:t xml:space="preserve"> see</w:t>
      </w:r>
      <w:proofErr w:type="gramEnd"/>
      <w:r>
        <w:rPr>
          <w:rFonts w:ascii="Calibri" w:eastAsia="Calibri" w:hAnsi="Calibri" w:cs="Calibri"/>
        </w:rPr>
        <w:t xml:space="preserve"> and feel an environment means so much more than words on a piece of paper.</w:t>
      </w:r>
    </w:p>
    <w:p w14:paraId="0B651D70" w14:textId="77777777" w:rsidR="00275D31" w:rsidRDefault="00275D31" w:rsidP="00D5676D">
      <w:pPr>
        <w:jc w:val="both"/>
        <w:rPr>
          <w:rFonts w:ascii="Calibri" w:eastAsia="Calibri" w:hAnsi="Calibri" w:cs="Calibri"/>
        </w:rPr>
      </w:pPr>
    </w:p>
    <w:p w14:paraId="13C3EDFD" w14:textId="4CA9CCC4" w:rsidR="00275D31" w:rsidRDefault="00275D31" w:rsidP="00D5676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Kindest Regards,</w:t>
      </w:r>
    </w:p>
    <w:p w14:paraId="7D4A09DD" w14:textId="77777777" w:rsidR="00275D31" w:rsidRDefault="00275D31" w:rsidP="00D5676D">
      <w:pPr>
        <w:jc w:val="both"/>
        <w:rPr>
          <w:rFonts w:ascii="Calibri" w:eastAsia="Calibri" w:hAnsi="Calibri" w:cs="Calibri"/>
        </w:rPr>
      </w:pPr>
    </w:p>
    <w:p w14:paraId="13AFD1DA" w14:textId="5F615701" w:rsidR="00275D31" w:rsidRPr="003848EE" w:rsidRDefault="00275D31" w:rsidP="00D5676D">
      <w:pPr>
        <w:jc w:val="both"/>
        <w:rPr>
          <w:rFonts w:ascii="Calibri" w:eastAsia="Calibri" w:hAnsi="Calibri" w:cs="Calibri"/>
          <w:b/>
          <w:bCs/>
          <w:sz w:val="28"/>
          <w:szCs w:val="28"/>
        </w:rPr>
      </w:pPr>
      <w:r w:rsidRPr="003848EE">
        <w:rPr>
          <w:rFonts w:ascii="Calibri" w:eastAsia="Calibri" w:hAnsi="Calibri" w:cs="Calibri"/>
          <w:b/>
          <w:bCs/>
          <w:sz w:val="28"/>
          <w:szCs w:val="28"/>
        </w:rPr>
        <w:t>Paul Kirrage</w:t>
      </w:r>
    </w:p>
    <w:p w14:paraId="06398E48" w14:textId="7F86B450" w:rsidR="00275D31" w:rsidRDefault="00275D31" w:rsidP="00D5676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Head of School</w:t>
      </w:r>
    </w:p>
    <w:p w14:paraId="525F61FE" w14:textId="753234C6" w:rsidR="5C41D3EA" w:rsidRDefault="5C41D3EA" w:rsidP="00D5676D">
      <w:pPr>
        <w:jc w:val="both"/>
        <w:rPr>
          <w:rFonts w:ascii="Calibri" w:eastAsia="Calibri" w:hAnsi="Calibri" w:cs="Calibri"/>
        </w:rPr>
      </w:pPr>
    </w:p>
    <w:p w14:paraId="0FE02FB7" w14:textId="24F76E53" w:rsidR="5C41D3EA" w:rsidRDefault="5C41D3EA" w:rsidP="00D5676D">
      <w:pPr>
        <w:jc w:val="both"/>
        <w:rPr>
          <w:rFonts w:ascii="Calibri" w:eastAsia="Calibri" w:hAnsi="Calibri" w:cs="Calibri"/>
        </w:rPr>
      </w:pPr>
    </w:p>
    <w:sectPr w:rsidR="5C41D3EA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440" w:right="1440" w:bottom="1134" w:left="1440" w:header="709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A4464" w14:textId="77777777" w:rsidR="00865BAB" w:rsidRDefault="00865BAB">
      <w:r>
        <w:separator/>
      </w:r>
    </w:p>
  </w:endnote>
  <w:endnote w:type="continuationSeparator" w:id="0">
    <w:p w14:paraId="75E9A7AD" w14:textId="77777777" w:rsidR="00865BAB" w:rsidRDefault="00865BAB">
      <w:r>
        <w:continuationSeparator/>
      </w:r>
    </w:p>
  </w:endnote>
  <w:endnote w:type="continuationNotice" w:id="1">
    <w:p w14:paraId="699C4505" w14:textId="77777777" w:rsidR="00865BAB" w:rsidRDefault="00865B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63C9D" w14:textId="773E22CB" w:rsidR="007D69E9" w:rsidRPr="00043781" w:rsidRDefault="007D69E9" w:rsidP="007D69E9">
    <w:pPr>
      <w:pStyle w:val="Footer"/>
      <w:jc w:val="center"/>
      <w:rPr>
        <w:rFonts w:ascii="Calibri" w:eastAsia="Calibri" w:hAnsi="Calibri" w:cs="Calibri"/>
        <w:color w:val="A3BD4A"/>
        <w:sz w:val="16"/>
        <w:szCs w:val="16"/>
        <w:u w:color="808080"/>
      </w:rPr>
    </w:pPr>
    <w:r>
      <w:rPr>
        <w:rFonts w:ascii="Calibri" w:eastAsia="Calibri" w:hAnsi="Calibri" w:cs="Calibri"/>
        <w:color w:val="A3BD4A"/>
        <w:sz w:val="16"/>
        <w:szCs w:val="16"/>
        <w:u w:color="808080"/>
      </w:rPr>
      <w:t xml:space="preserve">DFE </w:t>
    </w:r>
    <w:r w:rsidRPr="00043781">
      <w:rPr>
        <w:rFonts w:ascii="Calibri" w:eastAsia="Calibri" w:hAnsi="Calibri" w:cs="Calibri"/>
        <w:color w:val="A3BD4A"/>
        <w:sz w:val="16"/>
        <w:szCs w:val="16"/>
        <w:u w:color="808080"/>
      </w:rPr>
      <w:t>Registration No 886/6170 | URN 149070 | Open Awards Centre No 62496 | Registered Charity No 1132261</w:t>
    </w:r>
  </w:p>
  <w:p w14:paraId="324A4032" w14:textId="77777777" w:rsidR="00C75011" w:rsidRPr="007D69E9" w:rsidRDefault="00C75011" w:rsidP="007D6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77E06" w14:textId="77777777" w:rsidR="007D69E9" w:rsidRPr="00043781" w:rsidRDefault="585D50DE" w:rsidP="585D50DE">
    <w:pPr>
      <w:pStyle w:val="Footer"/>
      <w:jc w:val="center"/>
      <w:rPr>
        <w:rFonts w:ascii="Calibri" w:eastAsia="Calibri" w:hAnsi="Calibri" w:cs="Calibri"/>
        <w:color w:val="4BACC6" w:themeColor="accent5"/>
        <w:sz w:val="16"/>
        <w:szCs w:val="16"/>
      </w:rPr>
    </w:pPr>
    <w:r w:rsidRPr="585D50DE">
      <w:rPr>
        <w:rFonts w:ascii="Calibri" w:eastAsia="Calibri" w:hAnsi="Calibri" w:cs="Calibri"/>
        <w:color w:val="4BACC6" w:themeColor="accent5"/>
        <w:sz w:val="16"/>
        <w:szCs w:val="16"/>
      </w:rPr>
      <w:t>Registration No 886/6170 | URN 149070 | Open Awards Centre No 62496 | Registered Charity No 1132261</w:t>
    </w:r>
  </w:p>
  <w:p w14:paraId="1E92B96C" w14:textId="5386A291" w:rsidR="00C75011" w:rsidRPr="007D69E9" w:rsidRDefault="00C75011" w:rsidP="007D6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D32343" w14:textId="77777777" w:rsidR="00865BAB" w:rsidRDefault="00865BAB">
      <w:r>
        <w:separator/>
      </w:r>
    </w:p>
  </w:footnote>
  <w:footnote w:type="continuationSeparator" w:id="0">
    <w:p w14:paraId="4095B687" w14:textId="77777777" w:rsidR="00865BAB" w:rsidRDefault="00865BAB">
      <w:r>
        <w:continuationSeparator/>
      </w:r>
    </w:p>
  </w:footnote>
  <w:footnote w:type="continuationNotice" w:id="1">
    <w:p w14:paraId="686D9EBE" w14:textId="77777777" w:rsidR="00865BAB" w:rsidRDefault="00865B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FFFA4" w14:textId="77777777" w:rsidR="00C75011" w:rsidRDefault="005E37B1">
    <w:pPr>
      <w:pStyle w:val="Header"/>
      <w:jc w:val="center"/>
    </w:pPr>
    <w:r>
      <w:rPr>
        <w:noProof/>
        <w:lang w:val="en-GB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52DD35D" wp14:editId="0A127B0B">
              <wp:simplePos x="0" y="0"/>
              <wp:positionH relativeFrom="page">
                <wp:posOffset>2895600</wp:posOffset>
              </wp:positionH>
              <wp:positionV relativeFrom="page">
                <wp:posOffset>390525</wp:posOffset>
              </wp:positionV>
              <wp:extent cx="4229100" cy="2133600"/>
              <wp:effectExtent l="0" t="0" r="0" b="0"/>
              <wp:wrapNone/>
              <wp:docPr id="1073741825" name="officeArt object" descr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29100" cy="213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14:paraId="0ED5FAEA" w14:textId="77777777" w:rsidR="00C75011" w:rsidRDefault="00C75011">
                          <w:pPr>
                            <w:pStyle w:val="Body"/>
                            <w:jc w:val="right"/>
                            <w:rPr>
                              <w:rFonts w:ascii="Calibri" w:eastAsia="Calibri" w:hAnsi="Calibri" w:cs="Calibri"/>
                              <w:color w:val="999999"/>
                              <w:u w:color="999999"/>
                            </w:rPr>
                          </w:pPr>
                        </w:p>
                        <w:p w14:paraId="4207A89E" w14:textId="77777777" w:rsidR="00C75011" w:rsidRDefault="005E37B1">
                          <w:pPr>
                            <w:pStyle w:val="Body"/>
                            <w:jc w:val="right"/>
                          </w:pPr>
                          <w:r>
                            <w:rPr>
                              <w:rFonts w:ascii="Calibri" w:eastAsia="Calibri" w:hAnsi="Calibri" w:cs="Calibri"/>
                              <w:color w:val="0000FF"/>
                              <w:u w:color="0000FF"/>
                            </w:rPr>
                            <w:t xml:space="preserve">                                        </w:t>
                          </w:r>
                        </w:p>
                      </w:txbxContent>
                    </wps:txbx>
                    <wps:bodyPr wrap="square" lIns="45719" tIns="45719" rIns="45719" bIns="45719" numCol="1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2DD35D" id="_x0000_t202" coordsize="21600,21600" o:spt="202" path="m,l,21600r21600,l21600,xe">
              <v:stroke joinstyle="miter"/>
              <v:path gradientshapeok="t" o:connecttype="rect"/>
            </v:shapetype>
            <v:shape id="officeArt object" o:spid="_x0000_s1026" type="#_x0000_t202" alt="Text Box 2" style="position:absolute;left:0;text-align:left;margin-left:228pt;margin-top:30.75pt;width:333pt;height:168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" stroked="f" strokeweight="1pt">
              <v:stroke miterlimit="4"/>
              <v:textbox inset="1.27mm,1.27mm,1.27mm,1.27mm">
                <w:txbxContent>
                  <w:p w14:paraId="0ED5FAEA" w14:textId="77777777" w:rsidR="00C75011" w:rsidRDefault="00C75011">
                    <w:pPr>
                      <w:pStyle w:val="Body"/>
                      <w:jc w:val="right"/>
                      <w:rPr>
                        <w:rFonts w:ascii="Calibri" w:eastAsia="Calibri" w:hAnsi="Calibri" w:cs="Calibri"/>
                        <w:color w:val="999999"/>
                        <w:u w:color="999999"/>
                      </w:rPr>
                    </w:pPr>
                  </w:p>
                  <w:p w14:paraId="4207A89E" w14:textId="77777777" w:rsidR="00C75011" w:rsidRDefault="005E37B1">
                    <w:pPr>
                      <w:pStyle w:val="Body"/>
                      <w:jc w:val="right"/>
                    </w:pPr>
                    <w:r>
                      <w:rPr>
                        <w:rFonts w:ascii="Calibri" w:eastAsia="Calibri" w:hAnsi="Calibri" w:cs="Calibri"/>
                        <w:color w:val="0000FF"/>
                        <w:u w:color="0000FF"/>
                      </w:rPr>
                      <w:t xml:space="preserve">                                       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778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8"/>
      <w:gridCol w:w="4690"/>
    </w:tblGrid>
    <w:tr w:rsidR="00D5676D" w:rsidRPr="00D5676D" w14:paraId="7D925A6F" w14:textId="5A61F8B7" w:rsidTr="00D5676D">
      <w:tc>
        <w:tcPr>
          <w:tcW w:w="7088" w:type="dxa"/>
        </w:tcPr>
        <w:p w14:paraId="36D71FCF" w14:textId="69899FCA" w:rsidR="00D5676D" w:rsidRPr="00D5676D" w:rsidRDefault="00D5676D" w:rsidP="00D5676D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rPr>
              <w:color w:val="4F81BD" w:themeColor="accent1"/>
            </w:rPr>
          </w:pPr>
          <w:r w:rsidRPr="00D5676D">
            <w:rPr>
              <w:noProof/>
              <w:color w:val="4F81BD" w:themeColor="accent1"/>
            </w:rPr>
            <w:drawing>
              <wp:inline distT="0" distB="0" distL="0" distR="0" wp14:anchorId="5FC3FA0C" wp14:editId="4757879F">
                <wp:extent cx="4080319" cy="1019175"/>
                <wp:effectExtent l="0" t="0" r="0" b="0"/>
                <wp:docPr id="1588474022" name="Picture 2" descr="A black and white logo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88474022" name="Picture 2" descr="A black and white logo&#10;&#10;AI-generated content may be incorrect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53426" cy="10374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90" w:type="dxa"/>
        </w:tcPr>
        <w:p w14:paraId="44520CB8" w14:textId="77777777" w:rsidR="00D5676D" w:rsidRPr="00D5676D" w:rsidRDefault="00D5676D" w:rsidP="00D5676D">
          <w:pPr>
            <w:pStyle w:val="Body"/>
            <w:rPr>
              <w:rFonts w:ascii="Calibri" w:eastAsia="Calibri" w:hAnsi="Calibri" w:cs="Calibri"/>
              <w:color w:val="31849B" w:themeColor="accent5" w:themeShade="BF"/>
              <w:lang w:val="de-DE"/>
            </w:rPr>
          </w:pPr>
          <w:r w:rsidRPr="00D5676D">
            <w:rPr>
              <w:rFonts w:ascii="Calibri" w:eastAsia="Calibri" w:hAnsi="Calibri" w:cs="Calibri"/>
              <w:color w:val="31849B" w:themeColor="accent5" w:themeShade="BF"/>
              <w:lang w:val="en-US"/>
            </w:rPr>
            <w:t>St Hilary’s House</w:t>
          </w:r>
        </w:p>
        <w:p w14:paraId="1ABED905" w14:textId="77777777" w:rsidR="00D5676D" w:rsidRPr="00D5676D" w:rsidRDefault="00D5676D" w:rsidP="00D5676D">
          <w:pPr>
            <w:pStyle w:val="Body"/>
            <w:rPr>
              <w:rFonts w:ascii="Calibri" w:eastAsia="Calibri" w:hAnsi="Calibri" w:cs="Calibri"/>
              <w:color w:val="31849B" w:themeColor="accent5" w:themeShade="BF"/>
              <w:lang w:val="de-DE"/>
            </w:rPr>
          </w:pPr>
          <w:r w:rsidRPr="00D5676D">
            <w:rPr>
              <w:rFonts w:ascii="Calibri" w:eastAsia="Calibri" w:hAnsi="Calibri" w:cs="Calibri"/>
              <w:color w:val="31849B" w:themeColor="accent5" w:themeShade="BF"/>
              <w:lang w:val="de-DE"/>
            </w:rPr>
            <w:t>Reculver Walk</w:t>
          </w:r>
        </w:p>
        <w:p w14:paraId="2698570E" w14:textId="77777777" w:rsidR="00D5676D" w:rsidRPr="00D5676D" w:rsidRDefault="00D5676D" w:rsidP="00D5676D">
          <w:pPr>
            <w:pStyle w:val="Body"/>
            <w:rPr>
              <w:rFonts w:ascii="Calibri" w:eastAsia="Calibri" w:hAnsi="Calibri" w:cs="Calibri"/>
              <w:color w:val="31849B" w:themeColor="accent5" w:themeShade="BF"/>
              <w:lang w:val="de-DE"/>
            </w:rPr>
          </w:pPr>
          <w:r w:rsidRPr="00D5676D">
            <w:rPr>
              <w:rFonts w:ascii="Calibri" w:eastAsia="Calibri" w:hAnsi="Calibri" w:cs="Calibri"/>
              <w:color w:val="31849B" w:themeColor="accent5" w:themeShade="BF"/>
            </w:rPr>
            <w:t>Maidstone</w:t>
          </w:r>
        </w:p>
        <w:p w14:paraId="3D507D71" w14:textId="77777777" w:rsidR="00D5676D" w:rsidRPr="00D5676D" w:rsidRDefault="00D5676D" w:rsidP="00D5676D">
          <w:pPr>
            <w:pStyle w:val="Body"/>
            <w:rPr>
              <w:rFonts w:ascii="Calibri" w:eastAsia="Calibri" w:hAnsi="Calibri" w:cs="Calibri"/>
              <w:color w:val="31849B" w:themeColor="accent5" w:themeShade="BF"/>
              <w:lang w:val="de-DE"/>
            </w:rPr>
          </w:pPr>
          <w:r w:rsidRPr="00D5676D">
            <w:rPr>
              <w:rFonts w:ascii="Calibri" w:eastAsia="Calibri" w:hAnsi="Calibri" w:cs="Calibri"/>
              <w:color w:val="31849B" w:themeColor="accent5" w:themeShade="BF"/>
            </w:rPr>
            <w:t>ME15 8SW</w:t>
          </w:r>
          <w:r w:rsidRPr="00D5676D">
            <w:rPr>
              <w:rFonts w:ascii="Calibri" w:eastAsia="Calibri" w:hAnsi="Calibri" w:cs="Calibri"/>
              <w:color w:val="31849B" w:themeColor="accent5" w:themeShade="BF"/>
              <w:lang w:val="de-DE"/>
            </w:rPr>
            <w:t xml:space="preserve"> </w:t>
          </w:r>
        </w:p>
        <w:p w14:paraId="53E92B38" w14:textId="77777777" w:rsidR="00D5676D" w:rsidRPr="00D5676D" w:rsidRDefault="00D5676D" w:rsidP="00D5676D">
          <w:pPr>
            <w:pStyle w:val="Body"/>
            <w:rPr>
              <w:rFonts w:ascii="Calibri" w:eastAsia="Calibri" w:hAnsi="Calibri" w:cs="Calibri"/>
              <w:color w:val="31849B" w:themeColor="accent5" w:themeShade="BF"/>
              <w:u w:color="0000FF"/>
            </w:rPr>
          </w:pPr>
          <w:r w:rsidRPr="00D5676D">
            <w:rPr>
              <w:rFonts w:ascii="Calibri" w:eastAsia="Calibri" w:hAnsi="Calibri" w:cs="Calibri"/>
              <w:color w:val="31849B" w:themeColor="accent5" w:themeShade="BF"/>
              <w:u w:color="808080"/>
              <w:lang w:val="de-DE"/>
            </w:rPr>
            <w:t>Tel:</w:t>
          </w:r>
          <w:r w:rsidRPr="00D5676D">
            <w:rPr>
              <w:rFonts w:ascii="Calibri" w:eastAsia="Calibri" w:hAnsi="Calibri" w:cs="Calibri"/>
              <w:color w:val="31849B" w:themeColor="accent5" w:themeShade="BF"/>
              <w:u w:color="999999"/>
            </w:rPr>
            <w:t xml:space="preserve"> </w:t>
          </w:r>
          <w:r w:rsidRPr="00D5676D">
            <w:rPr>
              <w:rFonts w:ascii="Calibri" w:eastAsia="Calibri" w:hAnsi="Calibri" w:cs="Calibri"/>
              <w:color w:val="31849B" w:themeColor="accent5" w:themeShade="BF"/>
              <w:u w:color="0000FF"/>
            </w:rPr>
            <w:t>01622 693737</w:t>
          </w:r>
        </w:p>
        <w:p w14:paraId="7B8F6F1A" w14:textId="332BF503" w:rsidR="00D5676D" w:rsidRPr="00D5676D" w:rsidRDefault="00D5676D" w:rsidP="00D5676D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rPr>
              <w:noProof/>
              <w:color w:val="31849B" w:themeColor="accent5" w:themeShade="BF"/>
            </w:rPr>
          </w:pPr>
          <w:r w:rsidRPr="00D5676D">
            <w:rPr>
              <w:rFonts w:ascii="Calibri" w:eastAsia="Calibri" w:hAnsi="Calibri" w:cs="Calibri"/>
              <w:color w:val="31849B" w:themeColor="accent5" w:themeShade="BF"/>
              <w:u w:color="808080"/>
            </w:rPr>
            <w:t>Email:</w:t>
          </w:r>
          <w:r w:rsidRPr="00D5676D">
            <w:rPr>
              <w:rFonts w:ascii="Calibri" w:eastAsia="Calibri" w:hAnsi="Calibri" w:cs="Calibri"/>
              <w:color w:val="31849B" w:themeColor="accent5" w:themeShade="BF"/>
              <w:u w:color="999999"/>
            </w:rPr>
            <w:t xml:space="preserve"> </w:t>
          </w:r>
          <w:r w:rsidRPr="00D5676D">
            <w:rPr>
              <w:rFonts w:ascii="Calibri" w:eastAsia="Calibri" w:hAnsi="Calibri" w:cs="Calibri"/>
              <w:color w:val="31849B" w:themeColor="accent5" w:themeShade="BF"/>
              <w:u w:color="0000FF"/>
            </w:rPr>
            <w:t>info@kingsreach.org.uk</w:t>
          </w:r>
        </w:p>
      </w:tc>
    </w:tr>
  </w:tbl>
  <w:p w14:paraId="5A40A5CD" w14:textId="77777777" w:rsidR="00944C18" w:rsidRPr="00D5676D" w:rsidRDefault="00944C18" w:rsidP="00D5676D">
    <w:pPr>
      <w:rPr>
        <w:color w:val="4F81BD" w:themeColor="accen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ECF52"/>
    <w:multiLevelType w:val="hybridMultilevel"/>
    <w:tmpl w:val="5BDA332E"/>
    <w:lvl w:ilvl="0" w:tplc="D592C8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4440C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6C27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761D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A448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D404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906E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2E1A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42A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AEBB7"/>
    <w:multiLevelType w:val="hybridMultilevel"/>
    <w:tmpl w:val="5EC419EC"/>
    <w:lvl w:ilvl="0" w:tplc="D6400CC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3C869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1E1F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8658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D495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28BA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E057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1215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6E6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23DCC"/>
    <w:multiLevelType w:val="singleLevel"/>
    <w:tmpl w:val="E660B3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</w:rPr>
    </w:lvl>
  </w:abstractNum>
  <w:abstractNum w:abstractNumId="3" w15:restartNumberingAfterBreak="0">
    <w:nsid w:val="1E77654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E4D94D3"/>
    <w:multiLevelType w:val="hybridMultilevel"/>
    <w:tmpl w:val="C2DC0FA0"/>
    <w:lvl w:ilvl="0" w:tplc="F182C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367D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4694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562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3A7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7A6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0FA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32D9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2AD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53504"/>
    <w:multiLevelType w:val="hybridMultilevel"/>
    <w:tmpl w:val="AFCE02A8"/>
    <w:lvl w:ilvl="0" w:tplc="206045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78CB4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AAE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BA0D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BE6A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ECB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80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8C8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3421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D678E5"/>
    <w:multiLevelType w:val="hybridMultilevel"/>
    <w:tmpl w:val="574C94AE"/>
    <w:lvl w:ilvl="0" w:tplc="717074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2DA48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EC6A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24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3AB3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14EF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C4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F2DA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E677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3F60F8"/>
    <w:multiLevelType w:val="hybridMultilevel"/>
    <w:tmpl w:val="C52263DA"/>
    <w:lvl w:ilvl="0" w:tplc="2B66353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C6807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1604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453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F46A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EE29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689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909B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68BB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7800BE"/>
    <w:multiLevelType w:val="hybridMultilevel"/>
    <w:tmpl w:val="CD54BE60"/>
    <w:lvl w:ilvl="0" w:tplc="F48E6CB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17213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60F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129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2C10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645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4C6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60F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0ADE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3F5A12"/>
    <w:multiLevelType w:val="singleLevel"/>
    <w:tmpl w:val="DC38D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1823153230">
    <w:abstractNumId w:val="4"/>
  </w:num>
  <w:num w:numId="2" w16cid:durableId="25179346">
    <w:abstractNumId w:val="0"/>
  </w:num>
  <w:num w:numId="3" w16cid:durableId="1599681446">
    <w:abstractNumId w:val="8"/>
  </w:num>
  <w:num w:numId="4" w16cid:durableId="1962177669">
    <w:abstractNumId w:val="7"/>
  </w:num>
  <w:num w:numId="5" w16cid:durableId="2073917525">
    <w:abstractNumId w:val="6"/>
  </w:num>
  <w:num w:numId="6" w16cid:durableId="401025929">
    <w:abstractNumId w:val="1"/>
  </w:num>
  <w:num w:numId="7" w16cid:durableId="139468296">
    <w:abstractNumId w:val="5"/>
  </w:num>
  <w:num w:numId="8" w16cid:durableId="484129460">
    <w:abstractNumId w:val="3"/>
  </w:num>
  <w:num w:numId="9" w16cid:durableId="565799431">
    <w:abstractNumId w:val="2"/>
  </w:num>
  <w:num w:numId="10" w16cid:durableId="8256277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A0MjY0MzIzsTBS0lEKTi0uzszPAykwrQUA/FFSHiwAAAA="/>
  </w:docVars>
  <w:rsids>
    <w:rsidRoot w:val="00C75011"/>
    <w:rsid w:val="00040256"/>
    <w:rsid w:val="000439DE"/>
    <w:rsid w:val="0007679E"/>
    <w:rsid w:val="00077113"/>
    <w:rsid w:val="0008294E"/>
    <w:rsid w:val="000842D3"/>
    <w:rsid w:val="000E3D5C"/>
    <w:rsid w:val="000F53BA"/>
    <w:rsid w:val="001060C3"/>
    <w:rsid w:val="00153ED8"/>
    <w:rsid w:val="001618E5"/>
    <w:rsid w:val="001F346A"/>
    <w:rsid w:val="001F6796"/>
    <w:rsid w:val="00200612"/>
    <w:rsid w:val="00210B0D"/>
    <w:rsid w:val="00275D31"/>
    <w:rsid w:val="002D67EE"/>
    <w:rsid w:val="00314FAA"/>
    <w:rsid w:val="00317A00"/>
    <w:rsid w:val="00345F02"/>
    <w:rsid w:val="00366443"/>
    <w:rsid w:val="00376CDA"/>
    <w:rsid w:val="00380586"/>
    <w:rsid w:val="003848EE"/>
    <w:rsid w:val="003A0148"/>
    <w:rsid w:val="003B7CB5"/>
    <w:rsid w:val="003F4116"/>
    <w:rsid w:val="00445FA3"/>
    <w:rsid w:val="00460B48"/>
    <w:rsid w:val="00481502"/>
    <w:rsid w:val="004D5201"/>
    <w:rsid w:val="00520C3B"/>
    <w:rsid w:val="0055721A"/>
    <w:rsid w:val="005A0324"/>
    <w:rsid w:val="005A1CBC"/>
    <w:rsid w:val="005D6020"/>
    <w:rsid w:val="005E37B1"/>
    <w:rsid w:val="005E7B08"/>
    <w:rsid w:val="006120C4"/>
    <w:rsid w:val="0064024D"/>
    <w:rsid w:val="006408CF"/>
    <w:rsid w:val="006530F4"/>
    <w:rsid w:val="00653429"/>
    <w:rsid w:val="006F4F46"/>
    <w:rsid w:val="0077370D"/>
    <w:rsid w:val="007831E1"/>
    <w:rsid w:val="00790A79"/>
    <w:rsid w:val="00790FED"/>
    <w:rsid w:val="007B2ABF"/>
    <w:rsid w:val="007B2B7A"/>
    <w:rsid w:val="007D69E9"/>
    <w:rsid w:val="007E11BA"/>
    <w:rsid w:val="007E6474"/>
    <w:rsid w:val="007E756D"/>
    <w:rsid w:val="00845D2B"/>
    <w:rsid w:val="00846C7A"/>
    <w:rsid w:val="00865BAB"/>
    <w:rsid w:val="00867560"/>
    <w:rsid w:val="00872B35"/>
    <w:rsid w:val="008754A6"/>
    <w:rsid w:val="00882496"/>
    <w:rsid w:val="008A7CE6"/>
    <w:rsid w:val="00944C18"/>
    <w:rsid w:val="0097789A"/>
    <w:rsid w:val="00984CD2"/>
    <w:rsid w:val="009A2F71"/>
    <w:rsid w:val="009C227F"/>
    <w:rsid w:val="009C2DBE"/>
    <w:rsid w:val="00A141CB"/>
    <w:rsid w:val="00A23D7A"/>
    <w:rsid w:val="00A87BB2"/>
    <w:rsid w:val="00AD0A7A"/>
    <w:rsid w:val="00AE7C32"/>
    <w:rsid w:val="00B35E44"/>
    <w:rsid w:val="00B410C2"/>
    <w:rsid w:val="00B700A7"/>
    <w:rsid w:val="00B77EAF"/>
    <w:rsid w:val="00BA2967"/>
    <w:rsid w:val="00BA29A2"/>
    <w:rsid w:val="00BC39DC"/>
    <w:rsid w:val="00C1794C"/>
    <w:rsid w:val="00C424F7"/>
    <w:rsid w:val="00C5006C"/>
    <w:rsid w:val="00C75011"/>
    <w:rsid w:val="00C82114"/>
    <w:rsid w:val="00CA4373"/>
    <w:rsid w:val="00CB7982"/>
    <w:rsid w:val="00D0703D"/>
    <w:rsid w:val="00D5676D"/>
    <w:rsid w:val="00D74836"/>
    <w:rsid w:val="00D9655F"/>
    <w:rsid w:val="00DA1008"/>
    <w:rsid w:val="00DB0243"/>
    <w:rsid w:val="00DC0B2C"/>
    <w:rsid w:val="00DC42FD"/>
    <w:rsid w:val="00DC5B71"/>
    <w:rsid w:val="00DC62D4"/>
    <w:rsid w:val="00DD3132"/>
    <w:rsid w:val="00E53AF0"/>
    <w:rsid w:val="00EB57FF"/>
    <w:rsid w:val="00EC31E2"/>
    <w:rsid w:val="00EC7B41"/>
    <w:rsid w:val="00F0213E"/>
    <w:rsid w:val="00F165A2"/>
    <w:rsid w:val="00F77DAC"/>
    <w:rsid w:val="00FA536A"/>
    <w:rsid w:val="00FD67B3"/>
    <w:rsid w:val="00FE686F"/>
    <w:rsid w:val="01336C3F"/>
    <w:rsid w:val="0144984F"/>
    <w:rsid w:val="0394E967"/>
    <w:rsid w:val="03A2386E"/>
    <w:rsid w:val="03C352AB"/>
    <w:rsid w:val="046208D8"/>
    <w:rsid w:val="06180972"/>
    <w:rsid w:val="08E39DB6"/>
    <w:rsid w:val="09258346"/>
    <w:rsid w:val="094BED7A"/>
    <w:rsid w:val="0A0365D2"/>
    <w:rsid w:val="0C33E338"/>
    <w:rsid w:val="0C5EE03F"/>
    <w:rsid w:val="0C901E7B"/>
    <w:rsid w:val="0F1D7C81"/>
    <w:rsid w:val="0F70CC85"/>
    <w:rsid w:val="10EDB419"/>
    <w:rsid w:val="11B5FC85"/>
    <w:rsid w:val="11CECFDC"/>
    <w:rsid w:val="135BE668"/>
    <w:rsid w:val="137384FA"/>
    <w:rsid w:val="146FB648"/>
    <w:rsid w:val="1485B126"/>
    <w:rsid w:val="1724AB83"/>
    <w:rsid w:val="17A9539F"/>
    <w:rsid w:val="187E7F71"/>
    <w:rsid w:val="19C5F27F"/>
    <w:rsid w:val="1B0AB8A7"/>
    <w:rsid w:val="1B5DA6EE"/>
    <w:rsid w:val="1DF1902A"/>
    <w:rsid w:val="1E2BA182"/>
    <w:rsid w:val="1F8E78C3"/>
    <w:rsid w:val="20BF1A52"/>
    <w:rsid w:val="20C5488C"/>
    <w:rsid w:val="21065D11"/>
    <w:rsid w:val="211C14AE"/>
    <w:rsid w:val="225317CE"/>
    <w:rsid w:val="2320BB21"/>
    <w:rsid w:val="25A93194"/>
    <w:rsid w:val="27612EAA"/>
    <w:rsid w:val="2A82753C"/>
    <w:rsid w:val="2AD59B41"/>
    <w:rsid w:val="2AED5EF5"/>
    <w:rsid w:val="2C1CA5D4"/>
    <w:rsid w:val="2C4BC9AA"/>
    <w:rsid w:val="2C6AE657"/>
    <w:rsid w:val="2D00CD1E"/>
    <w:rsid w:val="2D3FE9A4"/>
    <w:rsid w:val="2E7A500F"/>
    <w:rsid w:val="2FFFF06E"/>
    <w:rsid w:val="303F9D85"/>
    <w:rsid w:val="3174A860"/>
    <w:rsid w:val="31D6CEC1"/>
    <w:rsid w:val="3217D537"/>
    <w:rsid w:val="33653035"/>
    <w:rsid w:val="33773E47"/>
    <w:rsid w:val="34195757"/>
    <w:rsid w:val="3421F4E0"/>
    <w:rsid w:val="3430ADDA"/>
    <w:rsid w:val="349CBDC5"/>
    <w:rsid w:val="357B6120"/>
    <w:rsid w:val="3652F93C"/>
    <w:rsid w:val="36C25E85"/>
    <w:rsid w:val="3839867C"/>
    <w:rsid w:val="39092ED9"/>
    <w:rsid w:val="3A8D2B67"/>
    <w:rsid w:val="3B0FF608"/>
    <w:rsid w:val="3BDD999E"/>
    <w:rsid w:val="3BF64EF5"/>
    <w:rsid w:val="3C504004"/>
    <w:rsid w:val="3C76131F"/>
    <w:rsid w:val="3C93F5E0"/>
    <w:rsid w:val="3D152F9C"/>
    <w:rsid w:val="3D62F34F"/>
    <w:rsid w:val="3EAC9967"/>
    <w:rsid w:val="3EDBCFBA"/>
    <w:rsid w:val="3EEE8E66"/>
    <w:rsid w:val="3F485B34"/>
    <w:rsid w:val="3F4C79F7"/>
    <w:rsid w:val="4065414A"/>
    <w:rsid w:val="407AB838"/>
    <w:rsid w:val="412D700D"/>
    <w:rsid w:val="417F378C"/>
    <w:rsid w:val="41993BCB"/>
    <w:rsid w:val="42665CA7"/>
    <w:rsid w:val="439BFA7B"/>
    <w:rsid w:val="440ED43F"/>
    <w:rsid w:val="4418B1B0"/>
    <w:rsid w:val="4458E855"/>
    <w:rsid w:val="4468D162"/>
    <w:rsid w:val="448E4349"/>
    <w:rsid w:val="4747D730"/>
    <w:rsid w:val="4822E278"/>
    <w:rsid w:val="48341910"/>
    <w:rsid w:val="48391618"/>
    <w:rsid w:val="49BECFE3"/>
    <w:rsid w:val="4B16A66F"/>
    <w:rsid w:val="4C00BDC7"/>
    <w:rsid w:val="4C3E7104"/>
    <w:rsid w:val="4CBC43FA"/>
    <w:rsid w:val="4EB4EF93"/>
    <w:rsid w:val="4F62F6C3"/>
    <w:rsid w:val="5050BFF4"/>
    <w:rsid w:val="505DA415"/>
    <w:rsid w:val="5099F03F"/>
    <w:rsid w:val="5164C8FD"/>
    <w:rsid w:val="5262622D"/>
    <w:rsid w:val="526FF5EC"/>
    <w:rsid w:val="537F81BB"/>
    <w:rsid w:val="53FE328E"/>
    <w:rsid w:val="54385BAA"/>
    <w:rsid w:val="54DE3B41"/>
    <w:rsid w:val="559D07D0"/>
    <w:rsid w:val="56522B58"/>
    <w:rsid w:val="56758068"/>
    <w:rsid w:val="5745946B"/>
    <w:rsid w:val="581CC09B"/>
    <w:rsid w:val="585D50DE"/>
    <w:rsid w:val="58DD05EE"/>
    <w:rsid w:val="58DF3770"/>
    <w:rsid w:val="590C67C3"/>
    <w:rsid w:val="59954E17"/>
    <w:rsid w:val="59DEF670"/>
    <w:rsid w:val="5A910636"/>
    <w:rsid w:val="5AF8DA48"/>
    <w:rsid w:val="5B63BBA2"/>
    <w:rsid w:val="5C12526F"/>
    <w:rsid w:val="5C41D3EA"/>
    <w:rsid w:val="5CA3DC5C"/>
    <w:rsid w:val="5D57F5DA"/>
    <w:rsid w:val="5DAE22D0"/>
    <w:rsid w:val="5DAE8790"/>
    <w:rsid w:val="5FC8C09E"/>
    <w:rsid w:val="6194C606"/>
    <w:rsid w:val="62777C7F"/>
    <w:rsid w:val="62F4AB06"/>
    <w:rsid w:val="633ADB13"/>
    <w:rsid w:val="63498149"/>
    <w:rsid w:val="640E05FF"/>
    <w:rsid w:val="6422C5F9"/>
    <w:rsid w:val="64A4F452"/>
    <w:rsid w:val="64A9ACBD"/>
    <w:rsid w:val="65FFB6E6"/>
    <w:rsid w:val="660E3E86"/>
    <w:rsid w:val="66D0BB2C"/>
    <w:rsid w:val="6752475F"/>
    <w:rsid w:val="679370F7"/>
    <w:rsid w:val="6799EA5E"/>
    <w:rsid w:val="694AF78F"/>
    <w:rsid w:val="6A164E80"/>
    <w:rsid w:val="6A35C8CE"/>
    <w:rsid w:val="6AE8609A"/>
    <w:rsid w:val="6AF328CA"/>
    <w:rsid w:val="6B376D7A"/>
    <w:rsid w:val="6BC7B1BA"/>
    <w:rsid w:val="6BF67D38"/>
    <w:rsid w:val="6C34E982"/>
    <w:rsid w:val="6C3613B0"/>
    <w:rsid w:val="6C8430FB"/>
    <w:rsid w:val="6E412972"/>
    <w:rsid w:val="6F45CE28"/>
    <w:rsid w:val="702E7D50"/>
    <w:rsid w:val="70709C46"/>
    <w:rsid w:val="71086F1D"/>
    <w:rsid w:val="724624BB"/>
    <w:rsid w:val="72D8B178"/>
    <w:rsid w:val="7376F174"/>
    <w:rsid w:val="73936391"/>
    <w:rsid w:val="739F70ED"/>
    <w:rsid w:val="73C55100"/>
    <w:rsid w:val="741ED608"/>
    <w:rsid w:val="76028809"/>
    <w:rsid w:val="764E3C72"/>
    <w:rsid w:val="768F5FCE"/>
    <w:rsid w:val="76C41EFB"/>
    <w:rsid w:val="77436BF3"/>
    <w:rsid w:val="77B32E8A"/>
    <w:rsid w:val="7822D603"/>
    <w:rsid w:val="788C3B2A"/>
    <w:rsid w:val="794AB045"/>
    <w:rsid w:val="7B99E768"/>
    <w:rsid w:val="7BBD36A7"/>
    <w:rsid w:val="7BF51B84"/>
    <w:rsid w:val="7C5883ED"/>
    <w:rsid w:val="7C651B3D"/>
    <w:rsid w:val="7DB7B2D5"/>
    <w:rsid w:val="7EAA8F15"/>
    <w:rsid w:val="7EC1F04D"/>
    <w:rsid w:val="7ED0A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DA53C"/>
  <w15:docId w15:val="{2D5DBEEF-5B22-4C96-A10A-32343679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153"/>
        <w:tab w:val="right" w:pos="8306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styleId="Footer">
    <w:name w:val="footer"/>
    <w:link w:val="FooterChar"/>
    <w:pPr>
      <w:tabs>
        <w:tab w:val="center" w:pos="4153"/>
        <w:tab w:val="right" w:pos="8306"/>
      </w:tabs>
    </w:pPr>
    <w:rPr>
      <w:rFonts w:cs="Arial Unicode MS"/>
      <w:color w:val="000000"/>
      <w:sz w:val="24"/>
      <w:szCs w:val="24"/>
      <w:u w:color="000000"/>
      <w:lang w:val="en-US"/>
    </w:rPr>
  </w:style>
  <w:style w:type="table" w:styleId="TableGrid">
    <w:name w:val="Table Grid"/>
    <w:basedOn w:val="TableNormal"/>
    <w:uiPriority w:val="59"/>
    <w:rsid w:val="00944C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3A0148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  <w:ind w:left="283"/>
      <w:jc w:val="both"/>
    </w:pPr>
    <w:rPr>
      <w:rFonts w:eastAsia="Times New Roman"/>
      <w:szCs w:val="20"/>
      <w:bdr w:val="none" w:sz="0" w:space="0" w:color="auto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3A0148"/>
    <w:rPr>
      <w:rFonts w:eastAsia="Times New Roman"/>
      <w:sz w:val="24"/>
      <w:bdr w:val="none" w:sz="0" w:space="0" w:color="auto"/>
      <w:lang w:eastAsia="en-US"/>
    </w:rPr>
  </w:style>
  <w:style w:type="character" w:customStyle="1" w:styleId="FooterChar">
    <w:name w:val="Footer Char"/>
    <w:basedOn w:val="DefaultParagraphFont"/>
    <w:link w:val="Footer"/>
    <w:rsid w:val="007D69E9"/>
    <w:rPr>
      <w:rFonts w:cs="Arial Unicode MS"/>
      <w:color w:val="000000"/>
      <w:sz w:val="24"/>
      <w:szCs w:val="24"/>
      <w:u w:color="000000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8BFFB707FD174693F414449277C33B" ma:contentTypeVersion="15" ma:contentTypeDescription="Create a new document." ma:contentTypeScope="" ma:versionID="783c79de4f56703c2073ac5a2674456c">
  <xsd:schema xmlns:xsd="http://www.w3.org/2001/XMLSchema" xmlns:xs="http://www.w3.org/2001/XMLSchema" xmlns:p="http://schemas.microsoft.com/office/2006/metadata/properties" xmlns:ns2="ab2c7397-e21d-48ce-9cd0-21d4eb11c012" xmlns:ns3="5632a976-b35f-42d3-b84b-78c32642e6b7" targetNamespace="http://schemas.microsoft.com/office/2006/metadata/properties" ma:root="true" ma:fieldsID="1c6e009fe8550b45d1aedcf56c7c177f" ns2:_="" ns3:_="">
    <xsd:import namespace="ab2c7397-e21d-48ce-9cd0-21d4eb11c012"/>
    <xsd:import namespace="5632a976-b35f-42d3-b84b-78c32642e6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c7397-e21d-48ce-9cd0-21d4eb11c0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45d56f3d-d6d7-4e17-8f08-d5913dc66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2a976-b35f-42d3-b84b-78c32642e6b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dbe850a-fae4-4018-bef8-ab840b089644}" ma:internalName="TaxCatchAll" ma:showField="CatchAllData" ma:web="5632a976-b35f-42d3-b84b-78c32642e6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2a976-b35f-42d3-b84b-78c32642e6b7" xsi:nil="true"/>
    <lcf76f155ced4ddcb4097134ff3c332f xmlns="ab2c7397-e21d-48ce-9cd0-21d4eb11c012">
      <Terms xmlns="http://schemas.microsoft.com/office/infopath/2007/PartnerControls"/>
    </lcf76f155ced4ddcb4097134ff3c332f>
    <SharedWithUsers xmlns="5632a976-b35f-42d3-b84b-78c32642e6b7">
      <UserInfo>
        <DisplayName/>
        <AccountId xsi:nil="true"/>
        <AccountType/>
      </UserInfo>
    </SharedWithUsers>
    <MediaLengthInSeconds xmlns="ab2c7397-e21d-48ce-9cd0-21d4eb11c01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FF44CD-1FE2-4650-9900-2A061BF62F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c7397-e21d-48ce-9cd0-21d4eb11c012"/>
    <ds:schemaRef ds:uri="5632a976-b35f-42d3-b84b-78c32642e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F6410D-F7FB-46C1-9227-49D9FCBD6FC3}">
  <ds:schemaRefs>
    <ds:schemaRef ds:uri="http://schemas.microsoft.com/office/2006/metadata/properties"/>
    <ds:schemaRef ds:uri="http://schemas.microsoft.com/office/infopath/2007/PartnerControls"/>
    <ds:schemaRef ds:uri="5632a976-b35f-42d3-b84b-78c32642e6b7"/>
    <ds:schemaRef ds:uri="ab2c7397-e21d-48ce-9cd0-21d4eb11c012"/>
  </ds:schemaRefs>
</ds:datastoreItem>
</file>

<file path=customXml/itemProps3.xml><?xml version="1.0" encoding="utf-8"?>
<ds:datastoreItem xmlns:ds="http://schemas.openxmlformats.org/officeDocument/2006/customXml" ds:itemID="{AFD328B1-4E1B-4387-BDBE-E692CD9B84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3</Words>
  <Characters>1415</Characters>
  <Application>Microsoft Office Word</Application>
  <DocSecurity>0</DocSecurity>
  <Lines>35</Lines>
  <Paragraphs>12</Paragraphs>
  <ScaleCrop>false</ScaleCrop>
  <Company>HP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</dc:creator>
  <cp:keywords/>
  <cp:lastModifiedBy>PaulK</cp:lastModifiedBy>
  <cp:revision>2</cp:revision>
  <cp:lastPrinted>2021-03-25T13:45:00Z</cp:lastPrinted>
  <dcterms:created xsi:type="dcterms:W3CDTF">2025-10-16T12:24:00Z</dcterms:created>
  <dcterms:modified xsi:type="dcterms:W3CDTF">2025-10-1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8BFFB707FD174693F414449277C33B</vt:lpwstr>
  </property>
  <property fmtid="{D5CDD505-2E9C-101B-9397-08002B2CF9AE}" pid="3" name="Order">
    <vt:r8>376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